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AF696" w14:textId="77777777" w:rsidR="00ED4362" w:rsidRPr="00F42B85" w:rsidRDefault="00ED4362">
      <w:pPr>
        <w:rPr>
          <w:b/>
        </w:rPr>
      </w:pPr>
    </w:p>
    <w:p w14:paraId="2982ACDD" w14:textId="77777777" w:rsidR="00ED4362" w:rsidRPr="00F42B85" w:rsidRDefault="00704433" w:rsidP="00ED4362">
      <w:pPr>
        <w:jc w:val="center"/>
        <w:rPr>
          <w:b/>
          <w:bCs/>
          <w:color w:val="000000"/>
          <w:sz w:val="24"/>
          <w:szCs w:val="24"/>
        </w:rPr>
      </w:pPr>
      <w:r w:rsidRPr="00F42B85">
        <w:rPr>
          <w:b/>
          <w:bCs/>
          <w:color w:val="000000"/>
          <w:sz w:val="24"/>
          <w:szCs w:val="24"/>
        </w:rPr>
        <w:t>OBWIESZCZENIE</w:t>
      </w:r>
    </w:p>
    <w:p w14:paraId="152E61FF" w14:textId="0BBE26D3" w:rsidR="00F07FF6" w:rsidRPr="00F42B85" w:rsidRDefault="00205021" w:rsidP="00ED4362">
      <w:pPr>
        <w:jc w:val="center"/>
        <w:rPr>
          <w:b/>
          <w:bCs/>
          <w:color w:val="000000"/>
          <w:sz w:val="24"/>
          <w:szCs w:val="24"/>
        </w:rPr>
      </w:pPr>
      <w:r w:rsidRPr="00F42B85">
        <w:rPr>
          <w:b/>
          <w:bCs/>
          <w:color w:val="000000"/>
          <w:sz w:val="24"/>
          <w:szCs w:val="24"/>
        </w:rPr>
        <w:t>WÓJTA GMINY</w:t>
      </w:r>
      <w:r w:rsidR="00F07FF6" w:rsidRPr="00F42B85">
        <w:rPr>
          <w:b/>
          <w:bCs/>
          <w:color w:val="000000"/>
          <w:sz w:val="24"/>
          <w:szCs w:val="24"/>
        </w:rPr>
        <w:t xml:space="preserve"> </w:t>
      </w:r>
      <w:r w:rsidRPr="00F42B85">
        <w:rPr>
          <w:b/>
          <w:bCs/>
          <w:color w:val="000000"/>
          <w:sz w:val="24"/>
          <w:szCs w:val="24"/>
        </w:rPr>
        <w:t>BORÓW</w:t>
      </w:r>
    </w:p>
    <w:p w14:paraId="2F722098" w14:textId="766815B5" w:rsidR="00CC4E13" w:rsidRPr="00F42B85" w:rsidRDefault="00005441" w:rsidP="00ED4362">
      <w:pPr>
        <w:jc w:val="center"/>
        <w:rPr>
          <w:b/>
          <w:bCs/>
          <w:color w:val="000000"/>
          <w:sz w:val="24"/>
          <w:szCs w:val="24"/>
        </w:rPr>
      </w:pPr>
      <w:r w:rsidRPr="00F42B85">
        <w:rPr>
          <w:b/>
          <w:sz w:val="24"/>
          <w:szCs w:val="24"/>
        </w:rPr>
        <w:t>o przystąpieniu do sporządzenia</w:t>
      </w:r>
      <w:r w:rsidR="00ED4362" w:rsidRPr="00F42B85">
        <w:rPr>
          <w:b/>
          <w:sz w:val="24"/>
          <w:szCs w:val="24"/>
        </w:rPr>
        <w:br/>
        <w:t>m</w:t>
      </w:r>
      <w:r w:rsidR="005E4316" w:rsidRPr="00F42B85">
        <w:rPr>
          <w:b/>
          <w:sz w:val="24"/>
          <w:szCs w:val="24"/>
        </w:rPr>
        <w:t>iejscowego planu zagospodarowania przestrzennego</w:t>
      </w:r>
      <w:r w:rsidR="00ED4362" w:rsidRPr="00F42B85">
        <w:rPr>
          <w:b/>
          <w:sz w:val="24"/>
          <w:szCs w:val="24"/>
        </w:rPr>
        <w:t xml:space="preserve"> </w:t>
      </w:r>
      <w:r w:rsidR="00C72D53" w:rsidRPr="00F42B85">
        <w:rPr>
          <w:b/>
          <w:sz w:val="24"/>
          <w:szCs w:val="24"/>
        </w:rPr>
        <w:t>dla obszaru położonego na wschód od centrum miejscowości Zielenice</w:t>
      </w:r>
    </w:p>
    <w:p w14:paraId="48594075" w14:textId="77777777" w:rsidR="00ED4362" w:rsidRPr="00F42B85" w:rsidRDefault="00ED4362" w:rsidP="00ED4362">
      <w:pPr>
        <w:pStyle w:val="Tekstpodstawowy2"/>
        <w:spacing w:before="0" w:after="0" w:line="276" w:lineRule="auto"/>
        <w:rPr>
          <w:rFonts w:ascii="Times New Roman" w:hAnsi="Times New Roman"/>
          <w:b/>
          <w:sz w:val="22"/>
          <w:szCs w:val="22"/>
        </w:rPr>
      </w:pPr>
    </w:p>
    <w:p w14:paraId="230AAF28" w14:textId="6B6B3C89" w:rsidR="00C71B19" w:rsidRPr="00F42B85" w:rsidRDefault="00C71B19" w:rsidP="00C71B19">
      <w:pPr>
        <w:spacing w:line="276" w:lineRule="auto"/>
        <w:ind w:firstLine="708"/>
        <w:jc w:val="both"/>
        <w:rPr>
          <w:iCs/>
          <w:sz w:val="22"/>
          <w:szCs w:val="22"/>
        </w:rPr>
      </w:pPr>
      <w:r w:rsidRPr="00F42B85">
        <w:rPr>
          <w:sz w:val="22"/>
          <w:szCs w:val="22"/>
        </w:rPr>
        <w:t xml:space="preserve">Na podstawie art. 17 pkt 1 ustawy z dnia 27 marca 2003 r. </w:t>
      </w:r>
      <w:r w:rsidRPr="00F42B85">
        <w:rPr>
          <w:i/>
          <w:sz w:val="22"/>
          <w:szCs w:val="22"/>
        </w:rPr>
        <w:t xml:space="preserve">o planowaniu i zagospodarowaniu przestrzennym </w:t>
      </w:r>
      <w:r w:rsidRPr="00F42B85">
        <w:rPr>
          <w:sz w:val="22"/>
          <w:szCs w:val="22"/>
        </w:rPr>
        <w:t xml:space="preserve">(Dz. U. z </w:t>
      </w:r>
      <w:r w:rsidR="004F2613" w:rsidRPr="00F42B85">
        <w:rPr>
          <w:sz w:val="22"/>
          <w:szCs w:val="22"/>
        </w:rPr>
        <w:t>2023 r. poz. 977</w:t>
      </w:r>
      <w:r w:rsidRPr="00F42B85">
        <w:rPr>
          <w:sz w:val="22"/>
          <w:szCs w:val="22"/>
        </w:rPr>
        <w:t xml:space="preserve">) zawiadamiam o podjęciu przez </w:t>
      </w:r>
      <w:r w:rsidR="004F2613" w:rsidRPr="00F42B85">
        <w:rPr>
          <w:sz w:val="22"/>
          <w:szCs w:val="22"/>
        </w:rPr>
        <w:t>Radę Gminy</w:t>
      </w:r>
      <w:r w:rsidR="00F42B85" w:rsidRPr="00F42B85">
        <w:rPr>
          <w:sz w:val="22"/>
          <w:szCs w:val="22"/>
        </w:rPr>
        <w:t xml:space="preserve"> </w:t>
      </w:r>
      <w:r w:rsidR="00205021" w:rsidRPr="00F42B85">
        <w:rPr>
          <w:sz w:val="22"/>
          <w:szCs w:val="22"/>
        </w:rPr>
        <w:t>Borów</w:t>
      </w:r>
      <w:r w:rsidRPr="00F42B85">
        <w:rPr>
          <w:sz w:val="22"/>
          <w:szCs w:val="22"/>
        </w:rPr>
        <w:t xml:space="preserve"> uchwały Nr </w:t>
      </w:r>
      <w:r w:rsidR="004F2613" w:rsidRPr="00F42B85">
        <w:rPr>
          <w:sz w:val="22"/>
          <w:szCs w:val="22"/>
        </w:rPr>
        <w:t>LII/326/2023</w:t>
      </w:r>
      <w:r w:rsidRPr="00F42B85">
        <w:rPr>
          <w:sz w:val="22"/>
          <w:szCs w:val="22"/>
          <w:shd w:val="clear" w:color="auto" w:fill="FFFFFF"/>
        </w:rPr>
        <w:t xml:space="preserve"> z dnia </w:t>
      </w:r>
      <w:r w:rsidR="004F2613" w:rsidRPr="00F42B85">
        <w:rPr>
          <w:sz w:val="22"/>
          <w:szCs w:val="22"/>
          <w:shd w:val="clear" w:color="auto" w:fill="FFFFFF"/>
        </w:rPr>
        <w:t xml:space="preserve">12 lipca 2023 r. </w:t>
      </w:r>
      <w:r w:rsidRPr="00F42B85">
        <w:rPr>
          <w:i/>
          <w:sz w:val="22"/>
          <w:szCs w:val="22"/>
          <w:shd w:val="clear" w:color="auto" w:fill="FFFFFF"/>
        </w:rPr>
        <w:t xml:space="preserve">w sprawie przystąpienia do sporządzenia miejscowego planu zagospodarowania przestrzennego </w:t>
      </w:r>
      <w:r w:rsidR="004F2613" w:rsidRPr="00F42B85">
        <w:rPr>
          <w:i/>
          <w:sz w:val="22"/>
          <w:szCs w:val="22"/>
          <w:shd w:val="clear" w:color="auto" w:fill="FFFFFF"/>
        </w:rPr>
        <w:t>dla obszaru położonego na wschód od centrum miejscowości Zielenice</w:t>
      </w:r>
      <w:r w:rsidRPr="00F42B85">
        <w:rPr>
          <w:iCs/>
          <w:sz w:val="22"/>
          <w:szCs w:val="22"/>
          <w:shd w:val="clear" w:color="auto" w:fill="FFFFFF"/>
        </w:rPr>
        <w:t>.</w:t>
      </w:r>
    </w:p>
    <w:p w14:paraId="6BEE6586" w14:textId="4D22FD62" w:rsidR="00C71B19" w:rsidRPr="00F42B85" w:rsidRDefault="00C71B19" w:rsidP="00C71B19">
      <w:pPr>
        <w:spacing w:line="276" w:lineRule="auto"/>
        <w:ind w:firstLine="708"/>
        <w:jc w:val="both"/>
        <w:rPr>
          <w:sz w:val="22"/>
          <w:szCs w:val="22"/>
        </w:rPr>
      </w:pPr>
      <w:r w:rsidRPr="00F42B85">
        <w:rPr>
          <w:b/>
          <w:bCs/>
          <w:sz w:val="22"/>
          <w:szCs w:val="22"/>
        </w:rPr>
        <w:t>Zainteresowani mogą składać wnioski</w:t>
      </w:r>
      <w:r w:rsidRPr="00F42B85">
        <w:rPr>
          <w:sz w:val="22"/>
          <w:szCs w:val="22"/>
        </w:rPr>
        <w:t xml:space="preserve"> do wyżej wymienionego projektu planu miejscowego. </w:t>
      </w:r>
      <w:r w:rsidRPr="00F42B85">
        <w:rPr>
          <w:b/>
          <w:bCs/>
          <w:sz w:val="22"/>
          <w:szCs w:val="22"/>
        </w:rPr>
        <w:t xml:space="preserve">Wnioski </w:t>
      </w:r>
      <w:r w:rsidRPr="00F42B85">
        <w:rPr>
          <w:b/>
          <w:bCs/>
          <w:color w:val="000000"/>
          <w:sz w:val="22"/>
          <w:szCs w:val="22"/>
        </w:rPr>
        <w:t>należy składać</w:t>
      </w:r>
      <w:r w:rsidRPr="00F42B85">
        <w:rPr>
          <w:color w:val="000000"/>
          <w:sz w:val="22"/>
          <w:szCs w:val="22"/>
        </w:rPr>
        <w:t xml:space="preserve"> na piśmie w siedzibie </w:t>
      </w:r>
      <w:r w:rsidR="00E631FC" w:rsidRPr="00F42B85">
        <w:rPr>
          <w:color w:val="000000"/>
          <w:sz w:val="22"/>
          <w:szCs w:val="22"/>
        </w:rPr>
        <w:t>Urzędu Gminy w Borowie przy ul.</w:t>
      </w:r>
      <w:r w:rsidR="00F42B85">
        <w:rPr>
          <w:color w:val="000000"/>
          <w:sz w:val="22"/>
          <w:szCs w:val="22"/>
        </w:rPr>
        <w:t> </w:t>
      </w:r>
      <w:r w:rsidR="00E631FC" w:rsidRPr="00F42B85">
        <w:rPr>
          <w:color w:val="000000"/>
          <w:sz w:val="22"/>
          <w:szCs w:val="22"/>
        </w:rPr>
        <w:t xml:space="preserve">Konstytucji 3 </w:t>
      </w:r>
      <w:r w:rsidR="00483F75">
        <w:rPr>
          <w:color w:val="000000"/>
          <w:sz w:val="22"/>
          <w:szCs w:val="22"/>
        </w:rPr>
        <w:t>M</w:t>
      </w:r>
      <w:r w:rsidR="00E631FC" w:rsidRPr="00F42B85">
        <w:rPr>
          <w:color w:val="000000"/>
          <w:sz w:val="22"/>
          <w:szCs w:val="22"/>
        </w:rPr>
        <w:t>aja 22, 57-160 Borów</w:t>
      </w:r>
      <w:r w:rsidRPr="00F42B85">
        <w:rPr>
          <w:color w:val="000000"/>
          <w:sz w:val="22"/>
          <w:szCs w:val="22"/>
        </w:rPr>
        <w:t xml:space="preserve">, w nieprzekraczalnym terminie </w:t>
      </w:r>
      <w:r w:rsidRPr="00F42B85">
        <w:rPr>
          <w:b/>
          <w:bCs/>
          <w:sz w:val="22"/>
          <w:szCs w:val="22"/>
        </w:rPr>
        <w:t>do dnia</w:t>
      </w:r>
      <w:r w:rsidRPr="00F42B85">
        <w:rPr>
          <w:color w:val="000000"/>
          <w:sz w:val="22"/>
          <w:szCs w:val="22"/>
        </w:rPr>
        <w:t xml:space="preserve"> </w:t>
      </w:r>
      <w:r w:rsidR="005915C6" w:rsidRPr="00F42B85">
        <w:rPr>
          <w:b/>
          <w:color w:val="000000"/>
          <w:sz w:val="22"/>
          <w:szCs w:val="22"/>
        </w:rPr>
        <w:t>18 sierpnia</w:t>
      </w:r>
      <w:r w:rsidR="004F2613" w:rsidRPr="00F42B85">
        <w:rPr>
          <w:b/>
          <w:color w:val="000000"/>
          <w:sz w:val="22"/>
          <w:szCs w:val="22"/>
        </w:rPr>
        <w:t xml:space="preserve"> 2023</w:t>
      </w:r>
      <w:r w:rsidR="00E631FC" w:rsidRPr="00F42B85">
        <w:rPr>
          <w:b/>
          <w:color w:val="000000"/>
          <w:sz w:val="22"/>
          <w:szCs w:val="22"/>
        </w:rPr>
        <w:t xml:space="preserve"> </w:t>
      </w:r>
      <w:r w:rsidRPr="00F42B85">
        <w:rPr>
          <w:b/>
          <w:color w:val="000000"/>
          <w:sz w:val="22"/>
          <w:szCs w:val="22"/>
        </w:rPr>
        <w:t>r.</w:t>
      </w:r>
      <w:r w:rsidRPr="00F42B85">
        <w:rPr>
          <w:color w:val="000000"/>
          <w:sz w:val="22"/>
          <w:szCs w:val="22"/>
        </w:rPr>
        <w:t xml:space="preserve"> </w:t>
      </w:r>
      <w:r w:rsidRPr="00F42B85">
        <w:rPr>
          <w:sz w:val="22"/>
          <w:szCs w:val="22"/>
        </w:rPr>
        <w:t>Wniosek powinien zawierać nazwisko, imię, nazwę i adres wnioskodawcy, przedmiot wniosku oraz oznaczenie nieruchomości, której dotyczy.</w:t>
      </w:r>
    </w:p>
    <w:p w14:paraId="33B9B746" w14:textId="06BADB0A" w:rsidR="00C71B19" w:rsidRPr="00F42B85" w:rsidRDefault="00C71B19" w:rsidP="00C71B19">
      <w:pPr>
        <w:spacing w:line="276" w:lineRule="auto"/>
        <w:ind w:firstLine="708"/>
        <w:jc w:val="both"/>
        <w:rPr>
          <w:sz w:val="22"/>
          <w:szCs w:val="22"/>
        </w:rPr>
      </w:pPr>
      <w:r w:rsidRPr="00F42B85">
        <w:rPr>
          <w:sz w:val="22"/>
          <w:szCs w:val="22"/>
        </w:rPr>
        <w:t xml:space="preserve">Na podstawie art. 39 ust. 1 pkt 1, art. 46 ust. 1 i art. 51 ust. 1 ustawy z dnia 3 października 2008 r. </w:t>
      </w:r>
      <w:r w:rsidRPr="00F42B85">
        <w:rPr>
          <w:i/>
          <w:iCs/>
          <w:sz w:val="22"/>
          <w:szCs w:val="22"/>
        </w:rPr>
        <w:t>o udostępnianiu informacji o środowisku i jego ochronie, udziale społeczeństwa w ochronie środowiska oraz o ocenach oddziaływania na środowisko</w:t>
      </w:r>
      <w:r w:rsidRPr="00F42B85">
        <w:rPr>
          <w:sz w:val="22"/>
          <w:szCs w:val="22"/>
        </w:rPr>
        <w:t xml:space="preserve"> (Dz. U. z 202</w:t>
      </w:r>
      <w:r w:rsidR="005915C6" w:rsidRPr="00F42B85">
        <w:rPr>
          <w:sz w:val="22"/>
          <w:szCs w:val="22"/>
        </w:rPr>
        <w:t>3</w:t>
      </w:r>
      <w:r w:rsidRPr="00F42B85">
        <w:rPr>
          <w:sz w:val="22"/>
          <w:szCs w:val="22"/>
        </w:rPr>
        <w:t> r. poz. 10</w:t>
      </w:r>
      <w:r w:rsidR="005915C6" w:rsidRPr="00F42B85">
        <w:rPr>
          <w:sz w:val="22"/>
          <w:szCs w:val="22"/>
        </w:rPr>
        <w:t>94</w:t>
      </w:r>
      <w:r w:rsidRPr="00F42B85">
        <w:rPr>
          <w:sz w:val="22"/>
          <w:szCs w:val="22"/>
        </w:rPr>
        <w:t xml:space="preserve"> z późn. zm.) zawiadamiam o przystąpieniu do przeprowadzenia strategicznej oceny</w:t>
      </w:r>
      <w:r w:rsidRPr="00F42B85">
        <w:rPr>
          <w:color w:val="FF0000"/>
          <w:sz w:val="22"/>
          <w:szCs w:val="22"/>
        </w:rPr>
        <w:t xml:space="preserve"> </w:t>
      </w:r>
      <w:r w:rsidRPr="00F42B85">
        <w:rPr>
          <w:sz w:val="22"/>
          <w:szCs w:val="22"/>
        </w:rPr>
        <w:t xml:space="preserve">oddziaływania na środowisko i opracowania prognozy oddziaływania na środowisko dla przedmiotowego projektu </w:t>
      </w:r>
      <w:r w:rsidRPr="00F42B85">
        <w:rPr>
          <w:bCs/>
          <w:sz w:val="22"/>
          <w:szCs w:val="22"/>
        </w:rPr>
        <w:t>miejscowego planu zagospodarowania przestrzennego.</w:t>
      </w:r>
      <w:r w:rsidRPr="00F42B85">
        <w:rPr>
          <w:sz w:val="22"/>
          <w:szCs w:val="22"/>
        </w:rPr>
        <w:t xml:space="preserve"> </w:t>
      </w:r>
    </w:p>
    <w:p w14:paraId="76B8B9FD" w14:textId="33CFDE0D" w:rsidR="00C71B19" w:rsidRPr="00F42B85" w:rsidRDefault="00C71B19" w:rsidP="00C71B19">
      <w:pPr>
        <w:spacing w:line="276" w:lineRule="auto"/>
        <w:ind w:firstLine="708"/>
        <w:jc w:val="both"/>
        <w:rPr>
          <w:sz w:val="22"/>
          <w:szCs w:val="22"/>
        </w:rPr>
      </w:pPr>
      <w:r w:rsidRPr="00F42B85">
        <w:rPr>
          <w:sz w:val="22"/>
          <w:szCs w:val="22"/>
        </w:rPr>
        <w:t xml:space="preserve">W związku z art. 39 ust. 1 pkt 3 ww. ustawy zawiadamiam, że </w:t>
      </w:r>
      <w:r w:rsidRPr="00F42B85">
        <w:rPr>
          <w:b/>
          <w:bCs/>
          <w:sz w:val="22"/>
          <w:szCs w:val="22"/>
        </w:rPr>
        <w:t>każdy może złożyć uwagi i wnioski w zakresie ochrony środowiska</w:t>
      </w:r>
      <w:r w:rsidRPr="00F42B85">
        <w:rPr>
          <w:sz w:val="22"/>
          <w:szCs w:val="22"/>
        </w:rPr>
        <w:t xml:space="preserve">. Organem właściwym do rozpatrzenia uwag i wniosków jest </w:t>
      </w:r>
      <w:bookmarkStart w:id="0" w:name="_Hlk135300622"/>
      <w:r w:rsidR="00F07FF6" w:rsidRPr="00F42B85">
        <w:rPr>
          <w:sz w:val="22"/>
          <w:szCs w:val="22"/>
        </w:rPr>
        <w:t>Wójt</w:t>
      </w:r>
      <w:r w:rsidR="005915C6" w:rsidRPr="00F42B85">
        <w:rPr>
          <w:sz w:val="22"/>
          <w:szCs w:val="22"/>
        </w:rPr>
        <w:t xml:space="preserve"> </w:t>
      </w:r>
      <w:r w:rsidR="00F07FF6" w:rsidRPr="00F42B85">
        <w:rPr>
          <w:sz w:val="22"/>
          <w:szCs w:val="22"/>
        </w:rPr>
        <w:t>Gminy</w:t>
      </w:r>
      <w:r w:rsidR="005915C6" w:rsidRPr="00F42B85">
        <w:rPr>
          <w:sz w:val="22"/>
          <w:szCs w:val="22"/>
        </w:rPr>
        <w:t xml:space="preserve"> </w:t>
      </w:r>
      <w:r w:rsidR="00205021" w:rsidRPr="00F42B85">
        <w:rPr>
          <w:sz w:val="22"/>
          <w:szCs w:val="22"/>
        </w:rPr>
        <w:t>Borów</w:t>
      </w:r>
      <w:bookmarkEnd w:id="0"/>
      <w:r w:rsidRPr="00F42B85">
        <w:rPr>
          <w:sz w:val="22"/>
          <w:szCs w:val="22"/>
        </w:rPr>
        <w:t xml:space="preserve">. </w:t>
      </w:r>
      <w:r w:rsidRPr="00F42B85">
        <w:rPr>
          <w:b/>
          <w:bCs/>
          <w:sz w:val="22"/>
          <w:szCs w:val="22"/>
        </w:rPr>
        <w:t>Wnioski i uwagi mogą być wnoszone</w:t>
      </w:r>
      <w:r w:rsidRPr="00F42B85">
        <w:rPr>
          <w:sz w:val="22"/>
          <w:szCs w:val="22"/>
        </w:rPr>
        <w:t xml:space="preserve"> w formie pisemnej </w:t>
      </w:r>
      <w:r w:rsidRPr="00F42B85">
        <w:rPr>
          <w:color w:val="000000"/>
          <w:sz w:val="22"/>
          <w:szCs w:val="22"/>
        </w:rPr>
        <w:t xml:space="preserve">w siedzibie </w:t>
      </w:r>
      <w:r w:rsidR="00E631FC" w:rsidRPr="00F42B85">
        <w:rPr>
          <w:color w:val="000000"/>
          <w:sz w:val="22"/>
          <w:szCs w:val="22"/>
        </w:rPr>
        <w:t xml:space="preserve">Urzędu Gminy w Borowie przy ul. Konstytucji 3 </w:t>
      </w:r>
      <w:r w:rsidR="00483F75">
        <w:rPr>
          <w:color w:val="000000"/>
          <w:sz w:val="22"/>
          <w:szCs w:val="22"/>
        </w:rPr>
        <w:t>M</w:t>
      </w:r>
      <w:r w:rsidR="00E631FC" w:rsidRPr="00F42B85">
        <w:rPr>
          <w:color w:val="000000"/>
          <w:sz w:val="22"/>
          <w:szCs w:val="22"/>
        </w:rPr>
        <w:t>aja 22, 57-160 Borów</w:t>
      </w:r>
      <w:r w:rsidRPr="00F42B85">
        <w:rPr>
          <w:color w:val="000000"/>
          <w:sz w:val="22"/>
          <w:szCs w:val="22"/>
        </w:rPr>
        <w:t xml:space="preserve">, </w:t>
      </w:r>
      <w:r w:rsidRPr="00F42B85">
        <w:rPr>
          <w:sz w:val="22"/>
          <w:szCs w:val="22"/>
        </w:rPr>
        <w:t xml:space="preserve">z podaniem imienia i nazwiska lub nazwy jednostki organizacyjnej i adresu, oznaczenia nieruchomości, której uwaga lub wniosek dotyczy, w nieprzekraczalnym terminie </w:t>
      </w:r>
      <w:r w:rsidRPr="00F42B85">
        <w:rPr>
          <w:b/>
          <w:bCs/>
          <w:sz w:val="22"/>
          <w:szCs w:val="22"/>
        </w:rPr>
        <w:t>do dnia</w:t>
      </w:r>
      <w:r w:rsidRPr="00F42B85">
        <w:rPr>
          <w:color w:val="000000"/>
          <w:sz w:val="22"/>
          <w:szCs w:val="22"/>
        </w:rPr>
        <w:t xml:space="preserve"> </w:t>
      </w:r>
      <w:r w:rsidR="005915C6" w:rsidRPr="00F42B85">
        <w:rPr>
          <w:b/>
          <w:color w:val="000000"/>
          <w:sz w:val="22"/>
          <w:szCs w:val="22"/>
        </w:rPr>
        <w:t xml:space="preserve">18 sierpnia 2023 </w:t>
      </w:r>
      <w:r w:rsidRPr="00F42B85">
        <w:rPr>
          <w:b/>
          <w:color w:val="000000"/>
          <w:sz w:val="22"/>
          <w:szCs w:val="22"/>
        </w:rPr>
        <w:t>r.</w:t>
      </w:r>
    </w:p>
    <w:p w14:paraId="27C41CA4" w14:textId="77777777" w:rsidR="00C71B19" w:rsidRPr="00F42B85" w:rsidRDefault="00C71B19" w:rsidP="00C71B19">
      <w:pPr>
        <w:spacing w:line="276" w:lineRule="auto"/>
        <w:ind w:firstLine="708"/>
        <w:jc w:val="both"/>
        <w:rPr>
          <w:bCs/>
          <w:i/>
          <w:iCs/>
          <w:color w:val="000000"/>
          <w:sz w:val="22"/>
          <w:szCs w:val="22"/>
        </w:rPr>
      </w:pPr>
      <w:r w:rsidRPr="00F42B85">
        <w:rPr>
          <w:bCs/>
          <w:color w:val="000000"/>
          <w:sz w:val="22"/>
          <w:szCs w:val="22"/>
        </w:rPr>
        <w:t xml:space="preserve">Wnioski/uwagi powinny zawierać także oświadczenie (zgodę) składającego, dotyczące przetwarzania i udostępniania danych osobowych na potrzeby procedury sporządzenia miejscowego planu zagospodarowania przestrzennego, zgodnie z Rozporządzeniem Parlamentu Europejskiego i Rady (UE) 2016/679 z dnia 27 kwietnia 2016 r. </w:t>
      </w:r>
      <w:r w:rsidRPr="00F42B85">
        <w:rPr>
          <w:bCs/>
          <w:i/>
          <w:iCs/>
          <w:color w:val="000000"/>
          <w:sz w:val="22"/>
          <w:szCs w:val="22"/>
        </w:rPr>
        <w:t xml:space="preserve">w sprawie ochrony osób fizycznych w związku z przetwarzaniem danych osobowych i w sprawie swobodnego przepływu takich danych oraz uchylenia dyrektywy 95/46/WE (ogólne rozporządzenie o ochronie danych).  </w:t>
      </w:r>
    </w:p>
    <w:p w14:paraId="298B91A0" w14:textId="65CC73AD" w:rsidR="00C71B19" w:rsidRPr="00F42B85" w:rsidRDefault="00C71B19" w:rsidP="00C71B19">
      <w:pPr>
        <w:pStyle w:val="Tekstpodstawowywcity"/>
        <w:spacing w:after="0" w:line="276" w:lineRule="auto"/>
        <w:ind w:left="0" w:firstLine="709"/>
        <w:jc w:val="both"/>
        <w:rPr>
          <w:spacing w:val="-8"/>
          <w:sz w:val="22"/>
          <w:szCs w:val="22"/>
        </w:rPr>
      </w:pPr>
      <w:r w:rsidRPr="00F42B85">
        <w:rPr>
          <w:spacing w:val="-8"/>
          <w:sz w:val="22"/>
          <w:szCs w:val="22"/>
        </w:rPr>
        <w:t>Administratorem przetwarzanych danych osobowych na po</w:t>
      </w:r>
      <w:r w:rsidR="00727574" w:rsidRPr="00F42B85">
        <w:rPr>
          <w:spacing w:val="-8"/>
          <w:sz w:val="22"/>
          <w:szCs w:val="22"/>
        </w:rPr>
        <w:t>d</w:t>
      </w:r>
      <w:r w:rsidRPr="00F42B85">
        <w:rPr>
          <w:spacing w:val="-8"/>
          <w:sz w:val="22"/>
          <w:szCs w:val="22"/>
        </w:rPr>
        <w:t xml:space="preserve">stawie ustawy z dnia 27 marca 2003 r. </w:t>
      </w:r>
      <w:r w:rsidRPr="00F42B85">
        <w:rPr>
          <w:i/>
          <w:iCs/>
          <w:spacing w:val="-8"/>
          <w:sz w:val="22"/>
          <w:szCs w:val="22"/>
        </w:rPr>
        <w:t>o planowaniu i zagospodarowaniu przestrzennym</w:t>
      </w:r>
      <w:r w:rsidRPr="00F42B85">
        <w:rPr>
          <w:spacing w:val="-8"/>
          <w:sz w:val="22"/>
          <w:szCs w:val="22"/>
        </w:rPr>
        <w:t xml:space="preserve"> (Dz. U. </w:t>
      </w:r>
      <w:r w:rsidRPr="00F42B85">
        <w:rPr>
          <w:sz w:val="22"/>
          <w:szCs w:val="22"/>
        </w:rPr>
        <w:t xml:space="preserve">z </w:t>
      </w:r>
      <w:r w:rsidR="004F2613" w:rsidRPr="00F42B85">
        <w:rPr>
          <w:sz w:val="22"/>
          <w:szCs w:val="22"/>
        </w:rPr>
        <w:t>2023 r. poz. 977</w:t>
      </w:r>
      <w:r w:rsidRPr="00F42B85">
        <w:rPr>
          <w:sz w:val="22"/>
          <w:szCs w:val="22"/>
        </w:rPr>
        <w:t xml:space="preserve">) </w:t>
      </w:r>
      <w:r w:rsidRPr="00F42B85">
        <w:rPr>
          <w:spacing w:val="-8"/>
          <w:sz w:val="22"/>
          <w:szCs w:val="22"/>
        </w:rPr>
        <w:t xml:space="preserve">jest </w:t>
      </w:r>
      <w:r w:rsidR="00F07FF6" w:rsidRPr="00F42B85">
        <w:rPr>
          <w:sz w:val="22"/>
          <w:szCs w:val="22"/>
        </w:rPr>
        <w:t>Wójt Gminy</w:t>
      </w:r>
      <w:r w:rsidR="005915C6" w:rsidRPr="00F42B85">
        <w:rPr>
          <w:sz w:val="22"/>
          <w:szCs w:val="22"/>
        </w:rPr>
        <w:t xml:space="preserve"> </w:t>
      </w:r>
      <w:r w:rsidR="00205021" w:rsidRPr="00F42B85">
        <w:rPr>
          <w:sz w:val="22"/>
          <w:szCs w:val="22"/>
        </w:rPr>
        <w:t>Borów</w:t>
      </w:r>
      <w:r w:rsidRPr="00F42B85">
        <w:rPr>
          <w:spacing w:val="-8"/>
          <w:sz w:val="22"/>
          <w:szCs w:val="22"/>
        </w:rPr>
        <w:t xml:space="preserve">, </w:t>
      </w:r>
      <w:r w:rsidR="001419AA" w:rsidRPr="00F42B85">
        <w:rPr>
          <w:color w:val="000000"/>
          <w:sz w:val="22"/>
          <w:szCs w:val="22"/>
        </w:rPr>
        <w:t>ul.</w:t>
      </w:r>
      <w:r w:rsidR="00F42B85">
        <w:rPr>
          <w:color w:val="000000"/>
          <w:sz w:val="22"/>
          <w:szCs w:val="22"/>
        </w:rPr>
        <w:t> </w:t>
      </w:r>
      <w:r w:rsidR="001419AA" w:rsidRPr="00F42B85">
        <w:rPr>
          <w:color w:val="000000"/>
          <w:sz w:val="22"/>
          <w:szCs w:val="22"/>
        </w:rPr>
        <w:t xml:space="preserve">Konstytucji 3 </w:t>
      </w:r>
      <w:r w:rsidR="00483F75">
        <w:rPr>
          <w:color w:val="000000"/>
          <w:sz w:val="22"/>
          <w:szCs w:val="22"/>
        </w:rPr>
        <w:t>M</w:t>
      </w:r>
      <w:r w:rsidR="001419AA" w:rsidRPr="00F42B85">
        <w:rPr>
          <w:color w:val="000000"/>
          <w:sz w:val="22"/>
          <w:szCs w:val="22"/>
        </w:rPr>
        <w:t>aja 22, 57-160 Borów</w:t>
      </w:r>
      <w:r w:rsidRPr="00F42B85">
        <w:rPr>
          <w:spacing w:val="-8"/>
          <w:sz w:val="22"/>
          <w:szCs w:val="22"/>
        </w:rPr>
        <w:t xml:space="preserve">. Dodatkowe informacje dotyczące ochrony danych osobowych mogą Państwo znaleźć na stronie BIP </w:t>
      </w:r>
      <w:r w:rsidRPr="00F42B85">
        <w:rPr>
          <w:sz w:val="22"/>
          <w:szCs w:val="22"/>
        </w:rPr>
        <w:t>Gminy</w:t>
      </w:r>
      <w:r w:rsidR="00E408B0" w:rsidRPr="00F42B85">
        <w:rPr>
          <w:sz w:val="22"/>
          <w:szCs w:val="22"/>
        </w:rPr>
        <w:t xml:space="preserve"> </w:t>
      </w:r>
      <w:r w:rsidR="00205021" w:rsidRPr="00F42B85">
        <w:rPr>
          <w:sz w:val="22"/>
          <w:szCs w:val="22"/>
        </w:rPr>
        <w:t>Borów</w:t>
      </w:r>
      <w:r w:rsidRPr="00F42B85">
        <w:rPr>
          <w:spacing w:val="-8"/>
          <w:sz w:val="22"/>
          <w:szCs w:val="22"/>
        </w:rPr>
        <w:t xml:space="preserve"> pod adresem </w:t>
      </w:r>
      <w:hyperlink r:id="rId6" w:history="1">
        <w:r w:rsidR="00DD4ACF" w:rsidRPr="00F42B85">
          <w:rPr>
            <w:rStyle w:val="Hipercze"/>
            <w:spacing w:val="-8"/>
            <w:sz w:val="22"/>
            <w:szCs w:val="22"/>
          </w:rPr>
          <w:t>https://bip.gwborow.finn.pl</w:t>
        </w:r>
      </w:hyperlink>
      <w:r w:rsidR="006E61D4" w:rsidRPr="00F42B85">
        <w:rPr>
          <w:spacing w:val="-8"/>
          <w:sz w:val="22"/>
          <w:szCs w:val="22"/>
        </w:rPr>
        <w:t xml:space="preserve">, </w:t>
      </w:r>
      <w:r w:rsidRPr="00F42B85">
        <w:rPr>
          <w:spacing w:val="-8"/>
          <w:sz w:val="22"/>
          <w:szCs w:val="22"/>
        </w:rPr>
        <w:t>w zakładce: RODO.</w:t>
      </w:r>
    </w:p>
    <w:p w14:paraId="6A5E7CFE" w14:textId="77777777" w:rsidR="00C71B19" w:rsidRPr="00F42B85" w:rsidRDefault="00C71B19" w:rsidP="00C71B19">
      <w:pPr>
        <w:pStyle w:val="Tekstpodstawowywcity"/>
        <w:spacing w:after="0" w:line="276" w:lineRule="auto"/>
        <w:ind w:left="0"/>
        <w:jc w:val="both"/>
        <w:rPr>
          <w:spacing w:val="-8"/>
          <w:sz w:val="22"/>
          <w:szCs w:val="22"/>
        </w:rPr>
      </w:pPr>
    </w:p>
    <w:p w14:paraId="45EDFC42" w14:textId="77777777" w:rsidR="00C71B19" w:rsidRPr="00F42B85" w:rsidRDefault="00C71B19" w:rsidP="00C71B19">
      <w:pPr>
        <w:pStyle w:val="Tekstpodstawowywcity"/>
        <w:spacing w:after="0" w:line="276" w:lineRule="auto"/>
        <w:ind w:left="0"/>
        <w:jc w:val="both"/>
        <w:rPr>
          <w:spacing w:val="-8"/>
          <w:sz w:val="22"/>
          <w:szCs w:val="22"/>
        </w:rPr>
      </w:pPr>
    </w:p>
    <w:p w14:paraId="55F33D9A" w14:textId="77777777" w:rsidR="00C71B19" w:rsidRPr="00F42B85" w:rsidRDefault="00C71B19" w:rsidP="00C71B19">
      <w:pPr>
        <w:pStyle w:val="Tekstpodstawowywcity"/>
        <w:spacing w:after="0" w:line="276" w:lineRule="auto"/>
        <w:ind w:left="0"/>
        <w:jc w:val="both"/>
        <w:rPr>
          <w:spacing w:val="-8"/>
          <w:sz w:val="22"/>
          <w:szCs w:val="22"/>
        </w:rPr>
      </w:pPr>
    </w:p>
    <w:p w14:paraId="6F8F1DAD" w14:textId="77777777" w:rsidR="0039178F" w:rsidRPr="00F42B85" w:rsidRDefault="0039178F" w:rsidP="0039178F">
      <w:pPr>
        <w:autoSpaceDE w:val="0"/>
        <w:autoSpaceDN w:val="0"/>
        <w:adjustRightInd w:val="0"/>
        <w:jc w:val="right"/>
        <w:rPr>
          <w:sz w:val="22"/>
          <w:szCs w:val="22"/>
          <w:lang w:eastAsia="en-US"/>
        </w:rPr>
      </w:pPr>
      <w:r w:rsidRPr="00F42B85">
        <w:rPr>
          <w:sz w:val="22"/>
          <w:szCs w:val="22"/>
        </w:rPr>
        <w:t>………………………………………….</w:t>
      </w:r>
    </w:p>
    <w:p w14:paraId="607262CB" w14:textId="25F123E0" w:rsidR="0039178F" w:rsidRPr="00F42B85" w:rsidRDefault="0039178F" w:rsidP="0039178F">
      <w:pPr>
        <w:autoSpaceDE w:val="0"/>
        <w:autoSpaceDN w:val="0"/>
        <w:adjustRightInd w:val="0"/>
        <w:jc w:val="right"/>
        <w:rPr>
          <w:sz w:val="22"/>
          <w:szCs w:val="22"/>
          <w:lang w:eastAsia="en-US"/>
        </w:rPr>
      </w:pPr>
      <w:r w:rsidRPr="00F42B85">
        <w:rPr>
          <w:b/>
          <w:bCs/>
          <w:sz w:val="22"/>
          <w:szCs w:val="22"/>
        </w:rPr>
        <w:t>Wójt Gminy</w:t>
      </w:r>
      <w:r w:rsidR="00F42B85" w:rsidRPr="00F42B85">
        <w:rPr>
          <w:b/>
          <w:bCs/>
          <w:sz w:val="22"/>
          <w:szCs w:val="22"/>
        </w:rPr>
        <w:t xml:space="preserve"> </w:t>
      </w:r>
      <w:r w:rsidR="00205021" w:rsidRPr="00F42B85">
        <w:rPr>
          <w:b/>
          <w:bCs/>
          <w:sz w:val="22"/>
          <w:szCs w:val="22"/>
        </w:rPr>
        <w:t>Borów</w:t>
      </w:r>
      <w:r w:rsidR="00483F75">
        <w:rPr>
          <w:b/>
          <w:bCs/>
          <w:sz w:val="22"/>
          <w:szCs w:val="22"/>
        </w:rPr>
        <w:tab/>
      </w:r>
      <w:r w:rsidR="00483F75">
        <w:rPr>
          <w:b/>
          <w:bCs/>
          <w:sz w:val="22"/>
          <w:szCs w:val="22"/>
        </w:rPr>
        <w:tab/>
      </w:r>
    </w:p>
    <w:p w14:paraId="1F44E3C9" w14:textId="77777777" w:rsidR="00103D79" w:rsidRPr="00F42B85" w:rsidRDefault="00103D79" w:rsidP="00103D79">
      <w:pPr>
        <w:rPr>
          <w:sz w:val="22"/>
          <w:szCs w:val="22"/>
        </w:rPr>
      </w:pPr>
    </w:p>
    <w:p w14:paraId="30E347EC" w14:textId="77777777" w:rsidR="00C567E3" w:rsidRPr="00F42B85" w:rsidRDefault="00C567E3" w:rsidP="00103D79">
      <w:pPr>
        <w:rPr>
          <w:sz w:val="22"/>
          <w:szCs w:val="22"/>
        </w:rPr>
      </w:pPr>
    </w:p>
    <w:p w14:paraId="1A4B0187" w14:textId="77777777" w:rsidR="00171611" w:rsidRPr="00F42B85" w:rsidRDefault="00171611" w:rsidP="00103D79">
      <w:pPr>
        <w:rPr>
          <w:sz w:val="22"/>
          <w:szCs w:val="22"/>
        </w:rPr>
      </w:pPr>
    </w:p>
    <w:p w14:paraId="4A8654E2" w14:textId="45FC02E2" w:rsidR="00DA4C4B" w:rsidRPr="00F42B85" w:rsidRDefault="00B468A0" w:rsidP="00103D79">
      <w:pPr>
        <w:rPr>
          <w:sz w:val="18"/>
        </w:rPr>
      </w:pPr>
      <w:r w:rsidRPr="00F42B85">
        <w:rPr>
          <w:sz w:val="18"/>
        </w:rPr>
        <w:t xml:space="preserve">Wywieszono na tablicy ogłoszeń </w:t>
      </w:r>
      <w:r w:rsidR="00ED4362" w:rsidRPr="00F42B85">
        <w:rPr>
          <w:sz w:val="18"/>
        </w:rPr>
        <w:t xml:space="preserve">Urzędu Gminy </w:t>
      </w:r>
      <w:r w:rsidR="00205021" w:rsidRPr="00F42B85">
        <w:rPr>
          <w:sz w:val="18"/>
        </w:rPr>
        <w:t>Borów</w:t>
      </w:r>
      <w:r w:rsidR="00887330" w:rsidRPr="00F42B85">
        <w:rPr>
          <w:sz w:val="18"/>
        </w:rPr>
        <w:br/>
      </w:r>
      <w:r w:rsidR="00003408" w:rsidRPr="00F42B85">
        <w:rPr>
          <w:sz w:val="18"/>
        </w:rPr>
        <w:t xml:space="preserve">w dniach od </w:t>
      </w:r>
      <w:r w:rsidR="00205021" w:rsidRPr="00F42B85">
        <w:rPr>
          <w:sz w:val="18"/>
        </w:rPr>
        <w:t>26 lipca 2023</w:t>
      </w:r>
      <w:r w:rsidR="00B6639E" w:rsidRPr="00F42B85">
        <w:rPr>
          <w:sz w:val="18"/>
        </w:rPr>
        <w:t xml:space="preserve"> </w:t>
      </w:r>
      <w:r w:rsidR="0093574B" w:rsidRPr="00F42B85">
        <w:rPr>
          <w:sz w:val="18"/>
        </w:rPr>
        <w:t>r.</w:t>
      </w:r>
      <w:r w:rsidR="00003408" w:rsidRPr="00F42B85">
        <w:rPr>
          <w:sz w:val="18"/>
        </w:rPr>
        <w:t xml:space="preserve"> do </w:t>
      </w:r>
      <w:r w:rsidR="00F42B85" w:rsidRPr="00F42B85">
        <w:rPr>
          <w:sz w:val="18"/>
        </w:rPr>
        <w:t>18 sierpnia 2023 r.</w:t>
      </w:r>
    </w:p>
    <w:p w14:paraId="1E734ED3" w14:textId="77777777" w:rsidR="00F77D38" w:rsidRPr="00F42B85" w:rsidRDefault="00F77D38" w:rsidP="00103D79">
      <w:pPr>
        <w:rPr>
          <w:sz w:val="18"/>
        </w:rPr>
      </w:pPr>
    </w:p>
    <w:p w14:paraId="48A3BDA2" w14:textId="77777777" w:rsidR="00ED4362" w:rsidRPr="00F42B85" w:rsidRDefault="00ED4362" w:rsidP="00103D79">
      <w:pPr>
        <w:rPr>
          <w:sz w:val="18"/>
        </w:rPr>
      </w:pPr>
    </w:p>
    <w:p w14:paraId="4CAEC68B" w14:textId="77777777" w:rsidR="00ED4362" w:rsidRPr="00F42B85" w:rsidRDefault="00ED4362" w:rsidP="00103D79">
      <w:pPr>
        <w:rPr>
          <w:sz w:val="18"/>
        </w:rPr>
      </w:pPr>
    </w:p>
    <w:p w14:paraId="61874B8A" w14:textId="77777777" w:rsidR="00ED4362" w:rsidRPr="00F42B85" w:rsidRDefault="00ED4362" w:rsidP="00103D79">
      <w:pPr>
        <w:rPr>
          <w:sz w:val="18"/>
        </w:rPr>
      </w:pPr>
    </w:p>
    <w:p w14:paraId="160F4ED3" w14:textId="77777777" w:rsidR="00B23858" w:rsidRPr="00171611" w:rsidRDefault="00B23858" w:rsidP="0039178F">
      <w:pPr>
        <w:autoSpaceDE w:val="0"/>
        <w:autoSpaceDN w:val="0"/>
        <w:adjustRightInd w:val="0"/>
        <w:jc w:val="right"/>
        <w:rPr>
          <w:b/>
          <w:bCs/>
          <w:sz w:val="22"/>
          <w:szCs w:val="22"/>
        </w:rPr>
      </w:pPr>
    </w:p>
    <w:sectPr w:rsidR="00B23858" w:rsidRPr="00171611" w:rsidSect="00103D79">
      <w:pgSz w:w="11906" w:h="16838" w:code="9"/>
      <w:pgMar w:top="851" w:right="1418" w:bottom="568" w:left="141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32B223BE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decimal"/>
      <w:suff w:val="nothing"/>
      <w:lvlText w:val="%2."/>
      <w:lvlJc w:val="left"/>
      <w:pPr>
        <w:ind w:left="0" w:firstLine="0"/>
      </w:pPr>
    </w:lvl>
    <w:lvl w:ilvl="2">
      <w:start w:val="1"/>
      <w:numFmt w:val="decimal"/>
      <w:suff w:val="nothing"/>
      <w:lvlText w:val="%3."/>
      <w:lvlJc w:val="left"/>
      <w:pPr>
        <w:ind w:left="0" w:firstLine="0"/>
      </w:pPr>
    </w:lvl>
    <w:lvl w:ilvl="3">
      <w:start w:val="1"/>
      <w:numFmt w:val="decimal"/>
      <w:suff w:val="nothing"/>
      <w:lvlText w:val="%4."/>
      <w:lvlJc w:val="left"/>
      <w:pPr>
        <w:ind w:left="0" w:firstLine="0"/>
      </w:pPr>
    </w:lvl>
    <w:lvl w:ilvl="4">
      <w:start w:val="1"/>
      <w:numFmt w:val="decimal"/>
      <w:suff w:val="nothing"/>
      <w:lvlText w:val="%5."/>
      <w:lvlJc w:val="left"/>
      <w:pPr>
        <w:ind w:left="0" w:firstLine="0"/>
      </w:pPr>
    </w:lvl>
    <w:lvl w:ilvl="5">
      <w:start w:val="1"/>
      <w:numFmt w:val="decimal"/>
      <w:suff w:val="nothing"/>
      <w:lvlText w:val="%6."/>
      <w:lvlJc w:val="left"/>
      <w:pPr>
        <w:ind w:left="0" w:firstLine="0"/>
      </w:pPr>
    </w:lvl>
    <w:lvl w:ilvl="6">
      <w:start w:val="1"/>
      <w:numFmt w:val="decimal"/>
      <w:suff w:val="nothing"/>
      <w:lvlText w:val="%7."/>
      <w:lvlJc w:val="left"/>
      <w:pPr>
        <w:ind w:left="0" w:firstLine="0"/>
      </w:pPr>
    </w:lvl>
    <w:lvl w:ilvl="7">
      <w:start w:val="1"/>
      <w:numFmt w:val="decimal"/>
      <w:suff w:val="nothing"/>
      <w:lvlText w:val="%8."/>
      <w:lvlJc w:val="left"/>
      <w:pPr>
        <w:ind w:left="0" w:firstLine="0"/>
      </w:pPr>
    </w:lvl>
    <w:lvl w:ilvl="8">
      <w:start w:val="1"/>
      <w:numFmt w:val="decimal"/>
      <w:suff w:val="nothing"/>
      <w:lvlText w:val="%9."/>
      <w:lvlJc w:val="left"/>
      <w:pPr>
        <w:ind w:left="0" w:firstLine="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2AF226B"/>
    <w:multiLevelType w:val="hybridMultilevel"/>
    <w:tmpl w:val="8FAA0834"/>
    <w:lvl w:ilvl="0" w:tplc="25B037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97DEA"/>
    <w:multiLevelType w:val="hybridMultilevel"/>
    <w:tmpl w:val="7FF0AEC0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0661E4"/>
    <w:multiLevelType w:val="hybridMultilevel"/>
    <w:tmpl w:val="598CB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E735F"/>
    <w:multiLevelType w:val="hybridMultilevel"/>
    <w:tmpl w:val="8FAA0834"/>
    <w:lvl w:ilvl="0" w:tplc="25B037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C369C"/>
    <w:multiLevelType w:val="hybridMultilevel"/>
    <w:tmpl w:val="C78CFF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E9552F"/>
    <w:multiLevelType w:val="hybridMultilevel"/>
    <w:tmpl w:val="C78CFF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D276BA"/>
    <w:multiLevelType w:val="hybridMultilevel"/>
    <w:tmpl w:val="33862A3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A6936DD"/>
    <w:multiLevelType w:val="hybridMultilevel"/>
    <w:tmpl w:val="13E8F294"/>
    <w:lvl w:ilvl="0" w:tplc="97481B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4059E3"/>
    <w:multiLevelType w:val="hybridMultilevel"/>
    <w:tmpl w:val="4306A5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96BC5"/>
    <w:multiLevelType w:val="hybridMultilevel"/>
    <w:tmpl w:val="1DF469A6"/>
    <w:lvl w:ilvl="0" w:tplc="8B081B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86546D"/>
    <w:multiLevelType w:val="hybridMultilevel"/>
    <w:tmpl w:val="87BEF28C"/>
    <w:lvl w:ilvl="0" w:tplc="97481B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B57C02"/>
    <w:multiLevelType w:val="hybridMultilevel"/>
    <w:tmpl w:val="A950010E"/>
    <w:lvl w:ilvl="0" w:tplc="97481B8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C7815D5"/>
    <w:multiLevelType w:val="hybridMultilevel"/>
    <w:tmpl w:val="9BB63F6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0136B0B"/>
    <w:multiLevelType w:val="hybridMultilevel"/>
    <w:tmpl w:val="B25295A8"/>
    <w:lvl w:ilvl="0" w:tplc="97481B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B35539"/>
    <w:multiLevelType w:val="multilevel"/>
    <w:tmpl w:val="32B223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decimal"/>
      <w:suff w:val="nothing"/>
      <w:lvlText w:val="%2."/>
      <w:lvlJc w:val="left"/>
      <w:pPr>
        <w:ind w:left="0" w:firstLine="0"/>
      </w:pPr>
    </w:lvl>
    <w:lvl w:ilvl="2">
      <w:start w:val="1"/>
      <w:numFmt w:val="decimal"/>
      <w:suff w:val="nothing"/>
      <w:lvlText w:val="%3."/>
      <w:lvlJc w:val="left"/>
      <w:pPr>
        <w:ind w:left="0" w:firstLine="0"/>
      </w:pPr>
    </w:lvl>
    <w:lvl w:ilvl="3">
      <w:start w:val="1"/>
      <w:numFmt w:val="decimal"/>
      <w:suff w:val="nothing"/>
      <w:lvlText w:val="%4."/>
      <w:lvlJc w:val="left"/>
      <w:pPr>
        <w:ind w:left="0" w:firstLine="0"/>
      </w:pPr>
    </w:lvl>
    <w:lvl w:ilvl="4">
      <w:start w:val="1"/>
      <w:numFmt w:val="decimal"/>
      <w:suff w:val="nothing"/>
      <w:lvlText w:val="%5."/>
      <w:lvlJc w:val="left"/>
      <w:pPr>
        <w:ind w:left="0" w:firstLine="0"/>
      </w:pPr>
    </w:lvl>
    <w:lvl w:ilvl="5">
      <w:start w:val="1"/>
      <w:numFmt w:val="decimal"/>
      <w:suff w:val="nothing"/>
      <w:lvlText w:val="%6."/>
      <w:lvlJc w:val="left"/>
      <w:pPr>
        <w:ind w:left="0" w:firstLine="0"/>
      </w:pPr>
    </w:lvl>
    <w:lvl w:ilvl="6">
      <w:start w:val="1"/>
      <w:numFmt w:val="decimal"/>
      <w:suff w:val="nothing"/>
      <w:lvlText w:val="%7."/>
      <w:lvlJc w:val="left"/>
      <w:pPr>
        <w:ind w:left="0" w:firstLine="0"/>
      </w:pPr>
    </w:lvl>
    <w:lvl w:ilvl="7">
      <w:start w:val="1"/>
      <w:numFmt w:val="decimal"/>
      <w:suff w:val="nothing"/>
      <w:lvlText w:val="%8."/>
      <w:lvlJc w:val="left"/>
      <w:pPr>
        <w:ind w:left="0" w:firstLine="0"/>
      </w:pPr>
    </w:lvl>
    <w:lvl w:ilvl="8">
      <w:start w:val="1"/>
      <w:numFmt w:val="decimal"/>
      <w:suff w:val="nothing"/>
      <w:lvlText w:val="%9."/>
      <w:lvlJc w:val="left"/>
      <w:pPr>
        <w:ind w:left="0" w:firstLine="0"/>
      </w:pPr>
    </w:lvl>
  </w:abstractNum>
  <w:num w:numId="1" w16cid:durableId="2095584840">
    <w:abstractNumId w:val="12"/>
  </w:num>
  <w:num w:numId="2" w16cid:durableId="17239137">
    <w:abstractNumId w:val="13"/>
  </w:num>
  <w:num w:numId="3" w16cid:durableId="4967289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07194129">
    <w:abstractNumId w:val="15"/>
  </w:num>
  <w:num w:numId="5" w16cid:durableId="1674336157">
    <w:abstractNumId w:val="9"/>
  </w:num>
  <w:num w:numId="6" w16cid:durableId="1509097686">
    <w:abstractNumId w:val="11"/>
  </w:num>
  <w:num w:numId="7" w16cid:durableId="11542965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97983828">
    <w:abstractNumId w:val="0"/>
  </w:num>
  <w:num w:numId="9" w16cid:durableId="53282504">
    <w:abstractNumId w:val="14"/>
  </w:num>
  <w:num w:numId="10" w16cid:durableId="1292902690">
    <w:abstractNumId w:val="10"/>
  </w:num>
  <w:num w:numId="11" w16cid:durableId="1112867451">
    <w:abstractNumId w:val="8"/>
  </w:num>
  <w:num w:numId="12" w16cid:durableId="1448500749">
    <w:abstractNumId w:val="3"/>
  </w:num>
  <w:num w:numId="13" w16cid:durableId="1530991312">
    <w:abstractNumId w:val="4"/>
  </w:num>
  <w:num w:numId="14" w16cid:durableId="1697926967">
    <w:abstractNumId w:val="5"/>
  </w:num>
  <w:num w:numId="15" w16cid:durableId="1237742376">
    <w:abstractNumId w:val="6"/>
  </w:num>
  <w:num w:numId="16" w16cid:durableId="610824720">
    <w:abstractNumId w:val="7"/>
  </w:num>
  <w:num w:numId="17" w16cid:durableId="849687076">
    <w:abstractNumId w:val="2"/>
  </w:num>
  <w:num w:numId="18" w16cid:durableId="154124033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jI0MDQwM7c0t7RU0lEKTi0uzszPAykwrAUATRzRkCwAAAA="/>
  </w:docVars>
  <w:rsids>
    <w:rsidRoot w:val="006A0ED3"/>
    <w:rsid w:val="0000170F"/>
    <w:rsid w:val="00003408"/>
    <w:rsid w:val="000038DC"/>
    <w:rsid w:val="00005441"/>
    <w:rsid w:val="000403B7"/>
    <w:rsid w:val="000414A5"/>
    <w:rsid w:val="00064708"/>
    <w:rsid w:val="000971C8"/>
    <w:rsid w:val="000A5419"/>
    <w:rsid w:val="000D39D8"/>
    <w:rsid w:val="00103D79"/>
    <w:rsid w:val="00125A0B"/>
    <w:rsid w:val="001324BF"/>
    <w:rsid w:val="00132F98"/>
    <w:rsid w:val="001414D4"/>
    <w:rsid w:val="001419AA"/>
    <w:rsid w:val="00143C5F"/>
    <w:rsid w:val="001445B0"/>
    <w:rsid w:val="001517B9"/>
    <w:rsid w:val="00156056"/>
    <w:rsid w:val="00157344"/>
    <w:rsid w:val="00171611"/>
    <w:rsid w:val="001B79A3"/>
    <w:rsid w:val="001C687A"/>
    <w:rsid w:val="001D63C5"/>
    <w:rsid w:val="001E6AF1"/>
    <w:rsid w:val="00205021"/>
    <w:rsid w:val="00211BDB"/>
    <w:rsid w:val="00227F31"/>
    <w:rsid w:val="002300E4"/>
    <w:rsid w:val="002420F8"/>
    <w:rsid w:val="0025069C"/>
    <w:rsid w:val="00253611"/>
    <w:rsid w:val="00261141"/>
    <w:rsid w:val="002638FA"/>
    <w:rsid w:val="00291A65"/>
    <w:rsid w:val="002A251F"/>
    <w:rsid w:val="002A75BB"/>
    <w:rsid w:val="002C1369"/>
    <w:rsid w:val="00314856"/>
    <w:rsid w:val="0033081C"/>
    <w:rsid w:val="0039178F"/>
    <w:rsid w:val="00392D2D"/>
    <w:rsid w:val="003A656B"/>
    <w:rsid w:val="003B5A3C"/>
    <w:rsid w:val="003E3B67"/>
    <w:rsid w:val="00401C67"/>
    <w:rsid w:val="0040399F"/>
    <w:rsid w:val="00431B07"/>
    <w:rsid w:val="00455B8B"/>
    <w:rsid w:val="004712BE"/>
    <w:rsid w:val="004717EB"/>
    <w:rsid w:val="00483F75"/>
    <w:rsid w:val="00495CA0"/>
    <w:rsid w:val="004A1391"/>
    <w:rsid w:val="004A2293"/>
    <w:rsid w:val="004A6D46"/>
    <w:rsid w:val="004A7781"/>
    <w:rsid w:val="004B209A"/>
    <w:rsid w:val="004D0453"/>
    <w:rsid w:val="004D2AB2"/>
    <w:rsid w:val="004D662C"/>
    <w:rsid w:val="004F0143"/>
    <w:rsid w:val="004F2613"/>
    <w:rsid w:val="005653A2"/>
    <w:rsid w:val="00567001"/>
    <w:rsid w:val="005915C6"/>
    <w:rsid w:val="00594D5E"/>
    <w:rsid w:val="005A76D9"/>
    <w:rsid w:val="005B3E9D"/>
    <w:rsid w:val="005B7AD1"/>
    <w:rsid w:val="005D74FF"/>
    <w:rsid w:val="005E4316"/>
    <w:rsid w:val="005F0836"/>
    <w:rsid w:val="006212DC"/>
    <w:rsid w:val="00631B03"/>
    <w:rsid w:val="00662256"/>
    <w:rsid w:val="00665CFA"/>
    <w:rsid w:val="006675E5"/>
    <w:rsid w:val="00675F7A"/>
    <w:rsid w:val="00677451"/>
    <w:rsid w:val="006A0ED3"/>
    <w:rsid w:val="006E1146"/>
    <w:rsid w:val="006E61D4"/>
    <w:rsid w:val="006E6ADE"/>
    <w:rsid w:val="006E7B3D"/>
    <w:rsid w:val="006F3544"/>
    <w:rsid w:val="00704433"/>
    <w:rsid w:val="00712BE0"/>
    <w:rsid w:val="00721344"/>
    <w:rsid w:val="0072142F"/>
    <w:rsid w:val="00727574"/>
    <w:rsid w:val="00731761"/>
    <w:rsid w:val="00737EB5"/>
    <w:rsid w:val="007658F9"/>
    <w:rsid w:val="00797836"/>
    <w:rsid w:val="007B5673"/>
    <w:rsid w:val="007C1A4F"/>
    <w:rsid w:val="007D140A"/>
    <w:rsid w:val="007D6E99"/>
    <w:rsid w:val="007F67A9"/>
    <w:rsid w:val="007F7141"/>
    <w:rsid w:val="00800EE2"/>
    <w:rsid w:val="00802A06"/>
    <w:rsid w:val="008222E9"/>
    <w:rsid w:val="00845A0C"/>
    <w:rsid w:val="00867D44"/>
    <w:rsid w:val="00874520"/>
    <w:rsid w:val="00887330"/>
    <w:rsid w:val="0089688F"/>
    <w:rsid w:val="008971D5"/>
    <w:rsid w:val="008A4B44"/>
    <w:rsid w:val="008B4912"/>
    <w:rsid w:val="008C42BD"/>
    <w:rsid w:val="008D4391"/>
    <w:rsid w:val="00910727"/>
    <w:rsid w:val="0091408F"/>
    <w:rsid w:val="0093574B"/>
    <w:rsid w:val="00971612"/>
    <w:rsid w:val="00977880"/>
    <w:rsid w:val="00997F51"/>
    <w:rsid w:val="009A0158"/>
    <w:rsid w:val="009B3964"/>
    <w:rsid w:val="009C4BD9"/>
    <w:rsid w:val="009C5946"/>
    <w:rsid w:val="009E4CC5"/>
    <w:rsid w:val="009F3E71"/>
    <w:rsid w:val="00A13BFF"/>
    <w:rsid w:val="00A32181"/>
    <w:rsid w:val="00A4145A"/>
    <w:rsid w:val="00A74882"/>
    <w:rsid w:val="00A75991"/>
    <w:rsid w:val="00A81BB7"/>
    <w:rsid w:val="00AC6FF8"/>
    <w:rsid w:val="00AD3B5F"/>
    <w:rsid w:val="00AF1850"/>
    <w:rsid w:val="00B23858"/>
    <w:rsid w:val="00B30D15"/>
    <w:rsid w:val="00B33153"/>
    <w:rsid w:val="00B468A0"/>
    <w:rsid w:val="00B61B93"/>
    <w:rsid w:val="00B6639E"/>
    <w:rsid w:val="00B71387"/>
    <w:rsid w:val="00BA4251"/>
    <w:rsid w:val="00BC7CC7"/>
    <w:rsid w:val="00BD395B"/>
    <w:rsid w:val="00BD61A2"/>
    <w:rsid w:val="00BE2050"/>
    <w:rsid w:val="00C068F3"/>
    <w:rsid w:val="00C12397"/>
    <w:rsid w:val="00C126E5"/>
    <w:rsid w:val="00C332FE"/>
    <w:rsid w:val="00C349DC"/>
    <w:rsid w:val="00C35D6C"/>
    <w:rsid w:val="00C567E3"/>
    <w:rsid w:val="00C71B19"/>
    <w:rsid w:val="00C72D53"/>
    <w:rsid w:val="00C83D75"/>
    <w:rsid w:val="00C87D7F"/>
    <w:rsid w:val="00CB1865"/>
    <w:rsid w:val="00CC3DF0"/>
    <w:rsid w:val="00CC4E13"/>
    <w:rsid w:val="00CD2E42"/>
    <w:rsid w:val="00CD5926"/>
    <w:rsid w:val="00CE0F81"/>
    <w:rsid w:val="00CE6926"/>
    <w:rsid w:val="00D02B61"/>
    <w:rsid w:val="00D06D33"/>
    <w:rsid w:val="00D14822"/>
    <w:rsid w:val="00D40AC8"/>
    <w:rsid w:val="00D43A83"/>
    <w:rsid w:val="00D47DE4"/>
    <w:rsid w:val="00D875AC"/>
    <w:rsid w:val="00D90B08"/>
    <w:rsid w:val="00DA15CA"/>
    <w:rsid w:val="00DA4C4B"/>
    <w:rsid w:val="00DB3DC6"/>
    <w:rsid w:val="00DB4380"/>
    <w:rsid w:val="00DC10CA"/>
    <w:rsid w:val="00DC13BB"/>
    <w:rsid w:val="00DD4ACF"/>
    <w:rsid w:val="00DD6CDF"/>
    <w:rsid w:val="00DF2C16"/>
    <w:rsid w:val="00DF3906"/>
    <w:rsid w:val="00E261B8"/>
    <w:rsid w:val="00E408B0"/>
    <w:rsid w:val="00E562E8"/>
    <w:rsid w:val="00E608F9"/>
    <w:rsid w:val="00E631FC"/>
    <w:rsid w:val="00E71D71"/>
    <w:rsid w:val="00E87A65"/>
    <w:rsid w:val="00EB29AE"/>
    <w:rsid w:val="00EB4414"/>
    <w:rsid w:val="00ED4362"/>
    <w:rsid w:val="00ED5C1A"/>
    <w:rsid w:val="00F07FF6"/>
    <w:rsid w:val="00F21ABA"/>
    <w:rsid w:val="00F25D58"/>
    <w:rsid w:val="00F35DB4"/>
    <w:rsid w:val="00F37783"/>
    <w:rsid w:val="00F42B85"/>
    <w:rsid w:val="00F4689F"/>
    <w:rsid w:val="00F46D90"/>
    <w:rsid w:val="00F47081"/>
    <w:rsid w:val="00F76D04"/>
    <w:rsid w:val="00F77D38"/>
    <w:rsid w:val="00FB0614"/>
    <w:rsid w:val="00FC200D"/>
    <w:rsid w:val="00FC718E"/>
    <w:rsid w:val="00FF0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10E3358"/>
  <w15:chartTrackingRefBased/>
  <w15:docId w15:val="{0EF8E95E-C5AB-4494-9DD8-D93033846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qFormat/>
    <w:pPr>
      <w:keepNext/>
      <w:spacing w:before="60" w:after="60" w:line="360" w:lineRule="auto"/>
      <w:jc w:val="center"/>
      <w:outlineLvl w:val="1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E71D7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2">
    <w:name w:val="Body Text 2"/>
    <w:basedOn w:val="Normalny"/>
    <w:semiHidden/>
    <w:pPr>
      <w:spacing w:before="60" w:after="60" w:line="360" w:lineRule="auto"/>
      <w:jc w:val="center"/>
    </w:pPr>
    <w:rPr>
      <w:rFonts w:ascii="Arial" w:hAnsi="Arial"/>
      <w:sz w:val="24"/>
    </w:rPr>
  </w:style>
  <w:style w:type="character" w:styleId="Pogrubienie">
    <w:name w:val="Strong"/>
    <w:uiPriority w:val="22"/>
    <w:qFormat/>
    <w:rsid w:val="007D6E99"/>
    <w:rPr>
      <w:b/>
      <w:bCs/>
    </w:rPr>
  </w:style>
  <w:style w:type="character" w:customStyle="1" w:styleId="apple-converted-space">
    <w:name w:val="apple-converted-space"/>
    <w:rsid w:val="007D6E99"/>
  </w:style>
  <w:style w:type="character" w:customStyle="1" w:styleId="Nagwek4Znak">
    <w:name w:val="Nagłówek 4 Znak"/>
    <w:link w:val="Nagwek4"/>
    <w:uiPriority w:val="9"/>
    <w:rsid w:val="00E71D71"/>
    <w:rPr>
      <w:rFonts w:ascii="Calibri" w:eastAsia="Times New Roman" w:hAnsi="Calibri" w:cs="Times New Roman"/>
      <w:b/>
      <w:bCs/>
      <w:sz w:val="28"/>
      <w:szCs w:val="28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4708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47081"/>
  </w:style>
  <w:style w:type="paragraph" w:styleId="Tekstdymka">
    <w:name w:val="Balloon Text"/>
    <w:basedOn w:val="Normalny"/>
    <w:link w:val="TekstdymkaZnak"/>
    <w:uiPriority w:val="99"/>
    <w:semiHidden/>
    <w:unhideWhenUsed/>
    <w:rsid w:val="006F3544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3544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125A0B"/>
    <w:pPr>
      <w:ind w:left="708"/>
    </w:pPr>
  </w:style>
  <w:style w:type="character" w:styleId="Hipercze">
    <w:name w:val="Hyperlink"/>
    <w:uiPriority w:val="99"/>
    <w:unhideWhenUsed/>
    <w:rsid w:val="00C12397"/>
    <w:rPr>
      <w:color w:val="0563C1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B6639E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B6639E"/>
  </w:style>
  <w:style w:type="character" w:styleId="Odwoaniedokomentarza">
    <w:name w:val="annotation reference"/>
    <w:uiPriority w:val="99"/>
    <w:semiHidden/>
    <w:unhideWhenUsed/>
    <w:rsid w:val="00132F9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32F98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132F9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32F98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32F98"/>
    <w:rPr>
      <w:b/>
      <w:bCs/>
    </w:rPr>
  </w:style>
  <w:style w:type="character" w:styleId="UyteHipercze">
    <w:name w:val="FollowedHyperlink"/>
    <w:uiPriority w:val="99"/>
    <w:semiHidden/>
    <w:unhideWhenUsed/>
    <w:rsid w:val="007F7141"/>
    <w:rPr>
      <w:color w:val="954F72"/>
      <w:u w:val="single"/>
    </w:rPr>
  </w:style>
  <w:style w:type="paragraph" w:styleId="Poprawka">
    <w:name w:val="Revision"/>
    <w:hidden/>
    <w:uiPriority w:val="99"/>
    <w:semiHidden/>
    <w:rsid w:val="00DC10CA"/>
  </w:style>
  <w:style w:type="character" w:styleId="Nierozpoznanawzmianka">
    <w:name w:val="Unresolved Mention"/>
    <w:uiPriority w:val="99"/>
    <w:semiHidden/>
    <w:unhideWhenUsed/>
    <w:rsid w:val="001716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51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0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7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4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ip.gwborow.finn.pl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F68461-62CA-4E2F-BE58-41099EE09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3</Words>
  <Characters>2659</Characters>
  <Application>Microsoft Office Word</Application>
  <DocSecurity>0</DocSecurity>
  <Lines>22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</vt:lpstr>
      <vt:lpstr>data</vt:lpstr>
    </vt:vector>
  </TitlesOfParts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P PROJKET</dc:creator>
  <cp:keywords/>
  <cp:lastModifiedBy>Urząd Gminy</cp:lastModifiedBy>
  <cp:revision>3</cp:revision>
  <dcterms:created xsi:type="dcterms:W3CDTF">2023-07-21T08:11:00Z</dcterms:created>
  <dcterms:modified xsi:type="dcterms:W3CDTF">2023-07-25T11:28:00Z</dcterms:modified>
</cp:coreProperties>
</file>